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6C68EE" w14:textId="2FF50148" w:rsidR="2FA9ACF4" w:rsidRDefault="2FA9ACF4" w:rsidP="4C5923CE">
      <w:pPr>
        <w:spacing w:after="0" w:line="240" w:lineRule="auto"/>
        <w:jc w:val="center"/>
      </w:pPr>
    </w:p>
    <w:p w14:paraId="374DDF0D" w14:textId="77777777" w:rsidR="0082186D" w:rsidRDefault="0082186D" w:rsidP="0082186D">
      <w:pPr>
        <w:spacing w:after="0" w:line="240" w:lineRule="auto"/>
        <w:jc w:val="center"/>
        <w:rPr>
          <w:rFonts w:ascii="Arial" w:hAnsi="Arial" w:cs="Arial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6A4A133C" wp14:editId="36D0DD22">
            <wp:extent cx="3200400" cy="1238250"/>
            <wp:effectExtent l="0" t="0" r="0" b="0"/>
            <wp:docPr id="1" name="Picture 1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CD5F7" w14:textId="64D941DD" w:rsidR="00572C60" w:rsidRPr="00FE2F93" w:rsidRDefault="00572C60" w:rsidP="0082186D">
      <w:pPr>
        <w:spacing w:after="0" w:line="240" w:lineRule="auto"/>
        <w:jc w:val="center"/>
        <w:rPr>
          <w:rFonts w:ascii="Arial" w:hAnsi="Arial" w:cs="Arial"/>
          <w:color w:val="000000"/>
          <w:sz w:val="24"/>
          <w:szCs w:val="24"/>
        </w:rPr>
      </w:pPr>
      <w:r w:rsidRPr="00FE2F93">
        <w:rPr>
          <w:rFonts w:ascii="Arial" w:hAnsi="Arial" w:cs="Arial"/>
          <w:b/>
          <w:bCs/>
          <w:iCs/>
          <w:color w:val="000000"/>
        </w:rPr>
        <w:t>Charity Number: 1162234</w:t>
      </w:r>
    </w:p>
    <w:p w14:paraId="4172C05A" w14:textId="2FCD9BDC" w:rsidR="0082186D" w:rsidRPr="00FE2F93" w:rsidRDefault="0082186D" w:rsidP="0082186D">
      <w:pPr>
        <w:jc w:val="center"/>
        <w:rPr>
          <w:rFonts w:ascii="Arial" w:hAnsi="Arial" w:cs="Arial"/>
          <w:b/>
          <w:bCs/>
          <w:iCs/>
          <w:color w:val="000000"/>
        </w:rPr>
      </w:pPr>
    </w:p>
    <w:p w14:paraId="121EECE0" w14:textId="21BB2B10" w:rsidR="4C5923CE" w:rsidRDefault="4C5923CE" w:rsidP="4C5923CE">
      <w:pPr>
        <w:spacing w:after="0" w:line="240" w:lineRule="auto"/>
        <w:jc w:val="center"/>
      </w:pPr>
    </w:p>
    <w:tbl>
      <w:tblPr>
        <w:tblpPr w:leftFromText="180" w:rightFromText="180" w:vertAnchor="text" w:tblpXSpec="center" w:tblpY="-52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30"/>
        <w:gridCol w:w="4967"/>
      </w:tblGrid>
      <w:tr w:rsidR="00572C60" w:rsidRPr="00FC745C" w14:paraId="15F41F15" w14:textId="77777777" w:rsidTr="005779C7">
        <w:trPr>
          <w:trHeight w:val="303"/>
        </w:trPr>
        <w:tc>
          <w:tcPr>
            <w:tcW w:w="2830" w:type="dxa"/>
            <w:shd w:val="clear" w:color="auto" w:fill="D9D9D9"/>
          </w:tcPr>
          <w:p w14:paraId="19178D9B" w14:textId="77777777" w:rsidR="00572C60" w:rsidRPr="00FC745C" w:rsidRDefault="00572C60" w:rsidP="005779C7">
            <w:pPr>
              <w:spacing w:before="60" w:after="60" w:line="240" w:lineRule="auto"/>
              <w:jc w:val="both"/>
              <w:rPr>
                <w:rFonts w:ascii="Arial" w:hAnsi="Arial" w:cs="Arial"/>
                <w:b/>
                <w:iCs/>
                <w:sz w:val="24"/>
                <w:szCs w:val="24"/>
              </w:rPr>
            </w:pPr>
            <w:r w:rsidRPr="00FC745C">
              <w:rPr>
                <w:rFonts w:ascii="Arial" w:hAnsi="Arial" w:cs="Arial"/>
                <w:b/>
                <w:iCs/>
                <w:sz w:val="24"/>
                <w:szCs w:val="24"/>
              </w:rPr>
              <w:t xml:space="preserve">Policy Name: </w:t>
            </w:r>
          </w:p>
        </w:tc>
        <w:tc>
          <w:tcPr>
            <w:tcW w:w="4967" w:type="dxa"/>
            <w:shd w:val="clear" w:color="auto" w:fill="D9D9D9"/>
          </w:tcPr>
          <w:p w14:paraId="37A0268F" w14:textId="4BBD6083" w:rsidR="00572C60" w:rsidRPr="00FC745C" w:rsidRDefault="00572C60" w:rsidP="005779C7">
            <w:pPr>
              <w:spacing w:before="60" w:after="60" w:line="240" w:lineRule="auto"/>
              <w:jc w:val="both"/>
              <w:rPr>
                <w:rFonts w:ascii="Arial" w:hAnsi="Arial" w:cs="Arial"/>
                <w:b/>
                <w:iCs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Complaints Procedure</w:t>
            </w:r>
          </w:p>
        </w:tc>
      </w:tr>
      <w:tr w:rsidR="00572C60" w:rsidRPr="00FC745C" w14:paraId="7B6C51AF" w14:textId="77777777" w:rsidTr="005779C7">
        <w:trPr>
          <w:trHeight w:val="288"/>
        </w:trPr>
        <w:tc>
          <w:tcPr>
            <w:tcW w:w="2830" w:type="dxa"/>
          </w:tcPr>
          <w:p w14:paraId="51592804" w14:textId="77777777" w:rsidR="00572C60" w:rsidRPr="00FC745C" w:rsidRDefault="00572C60" w:rsidP="005779C7">
            <w:pPr>
              <w:spacing w:before="60" w:after="60" w:line="240" w:lineRule="auto"/>
              <w:jc w:val="both"/>
              <w:rPr>
                <w:rFonts w:ascii="Arial" w:hAnsi="Arial" w:cs="Arial"/>
                <w:iCs/>
                <w:sz w:val="24"/>
                <w:szCs w:val="24"/>
              </w:rPr>
            </w:pPr>
            <w:r w:rsidRPr="00FC745C">
              <w:rPr>
                <w:rFonts w:ascii="Arial" w:hAnsi="Arial" w:cs="Arial"/>
                <w:iCs/>
                <w:sz w:val="24"/>
                <w:szCs w:val="24"/>
              </w:rPr>
              <w:t>Date Last Reviewed:</w:t>
            </w:r>
          </w:p>
        </w:tc>
        <w:tc>
          <w:tcPr>
            <w:tcW w:w="4967" w:type="dxa"/>
          </w:tcPr>
          <w:p w14:paraId="646114EA" w14:textId="5A522297" w:rsidR="00572C60" w:rsidRPr="00FC745C" w:rsidRDefault="00572C60" w:rsidP="005779C7">
            <w:pPr>
              <w:spacing w:before="60" w:after="60" w:line="240" w:lineRule="auto"/>
              <w:jc w:val="both"/>
              <w:rPr>
                <w:rFonts w:ascii="Arial" w:hAnsi="Arial" w:cs="Arial"/>
                <w:iCs/>
                <w:sz w:val="24"/>
                <w:szCs w:val="24"/>
              </w:rPr>
            </w:pPr>
            <w:r>
              <w:rPr>
                <w:rFonts w:ascii="Arial" w:hAnsi="Arial" w:cs="Arial"/>
                <w:iCs/>
                <w:sz w:val="24"/>
                <w:szCs w:val="24"/>
              </w:rPr>
              <w:t>January 2022</w:t>
            </w:r>
          </w:p>
        </w:tc>
      </w:tr>
      <w:tr w:rsidR="00572C60" w:rsidRPr="00FC745C" w14:paraId="0A5F3C00" w14:textId="77777777" w:rsidTr="005779C7">
        <w:trPr>
          <w:trHeight w:val="257"/>
        </w:trPr>
        <w:tc>
          <w:tcPr>
            <w:tcW w:w="2830" w:type="dxa"/>
          </w:tcPr>
          <w:p w14:paraId="0586B05F" w14:textId="77777777" w:rsidR="00572C60" w:rsidRPr="00FC745C" w:rsidRDefault="00572C60" w:rsidP="005779C7">
            <w:pPr>
              <w:spacing w:before="60" w:after="60" w:line="240" w:lineRule="auto"/>
              <w:jc w:val="both"/>
              <w:rPr>
                <w:rFonts w:ascii="Arial" w:hAnsi="Arial" w:cs="Arial"/>
                <w:iCs/>
                <w:sz w:val="24"/>
                <w:szCs w:val="24"/>
              </w:rPr>
            </w:pPr>
            <w:r w:rsidRPr="00FC745C">
              <w:rPr>
                <w:rFonts w:ascii="Arial" w:hAnsi="Arial" w:cs="Arial"/>
                <w:iCs/>
                <w:sz w:val="24"/>
                <w:szCs w:val="24"/>
              </w:rPr>
              <w:t>Approved by:</w:t>
            </w:r>
          </w:p>
        </w:tc>
        <w:tc>
          <w:tcPr>
            <w:tcW w:w="4967" w:type="dxa"/>
          </w:tcPr>
          <w:p w14:paraId="1B28E17D" w14:textId="661B355E" w:rsidR="00572C60" w:rsidRPr="00FC745C" w:rsidRDefault="0001259D" w:rsidP="005779C7">
            <w:pPr>
              <w:spacing w:before="60" w:after="60" w:line="240" w:lineRule="auto"/>
              <w:jc w:val="both"/>
              <w:rPr>
                <w:rFonts w:ascii="Arial" w:hAnsi="Arial" w:cs="Arial"/>
                <w:iCs/>
                <w:sz w:val="24"/>
                <w:szCs w:val="24"/>
              </w:rPr>
            </w:pPr>
            <w:r>
              <w:rPr>
                <w:rFonts w:ascii="Arial" w:hAnsi="Arial" w:cs="Arial"/>
                <w:iCs/>
                <w:sz w:val="24"/>
                <w:szCs w:val="24"/>
              </w:rPr>
              <w:t>Board of Trustees</w:t>
            </w:r>
          </w:p>
        </w:tc>
      </w:tr>
      <w:tr w:rsidR="00572C60" w:rsidRPr="00FC745C" w14:paraId="7982CAA1" w14:textId="77777777" w:rsidTr="005779C7">
        <w:trPr>
          <w:trHeight w:val="257"/>
        </w:trPr>
        <w:tc>
          <w:tcPr>
            <w:tcW w:w="2830" w:type="dxa"/>
          </w:tcPr>
          <w:p w14:paraId="028D7956" w14:textId="77777777" w:rsidR="00572C60" w:rsidRPr="00FC745C" w:rsidRDefault="00572C60" w:rsidP="005779C7">
            <w:pPr>
              <w:spacing w:before="60" w:after="60" w:line="240" w:lineRule="auto"/>
              <w:jc w:val="both"/>
              <w:rPr>
                <w:rFonts w:ascii="Arial" w:hAnsi="Arial" w:cs="Arial"/>
                <w:iCs/>
                <w:sz w:val="24"/>
                <w:szCs w:val="24"/>
              </w:rPr>
            </w:pPr>
            <w:r w:rsidRPr="00FC745C">
              <w:rPr>
                <w:rFonts w:ascii="Arial" w:hAnsi="Arial" w:cs="Arial"/>
                <w:iCs/>
                <w:sz w:val="24"/>
                <w:szCs w:val="24"/>
              </w:rPr>
              <w:t>Date Approved:</w:t>
            </w:r>
          </w:p>
        </w:tc>
        <w:tc>
          <w:tcPr>
            <w:tcW w:w="4967" w:type="dxa"/>
          </w:tcPr>
          <w:p w14:paraId="0874879A" w14:textId="07AE961F" w:rsidR="00572C60" w:rsidRPr="00FC745C" w:rsidRDefault="00572C60" w:rsidP="005779C7">
            <w:pPr>
              <w:spacing w:before="60" w:after="60" w:line="240" w:lineRule="auto"/>
              <w:jc w:val="both"/>
              <w:rPr>
                <w:rFonts w:ascii="Arial" w:hAnsi="Arial" w:cs="Arial"/>
                <w:iCs/>
                <w:sz w:val="24"/>
                <w:szCs w:val="24"/>
              </w:rPr>
            </w:pPr>
            <w:r>
              <w:rPr>
                <w:rFonts w:ascii="Arial" w:hAnsi="Arial" w:cs="Arial"/>
                <w:iCs/>
                <w:sz w:val="24"/>
                <w:szCs w:val="24"/>
              </w:rPr>
              <w:t>January 2022</w:t>
            </w:r>
          </w:p>
        </w:tc>
      </w:tr>
      <w:tr w:rsidR="00572C60" w:rsidRPr="00FC745C" w14:paraId="42CD1DBD" w14:textId="77777777" w:rsidTr="005779C7">
        <w:trPr>
          <w:trHeight w:val="257"/>
        </w:trPr>
        <w:tc>
          <w:tcPr>
            <w:tcW w:w="2830" w:type="dxa"/>
          </w:tcPr>
          <w:p w14:paraId="29A46F5A" w14:textId="77777777" w:rsidR="00572C60" w:rsidRPr="00FC745C" w:rsidRDefault="00572C60" w:rsidP="005779C7">
            <w:pPr>
              <w:spacing w:before="60" w:after="60" w:line="240" w:lineRule="auto"/>
              <w:jc w:val="both"/>
              <w:rPr>
                <w:rFonts w:ascii="Arial" w:hAnsi="Arial" w:cs="Arial"/>
                <w:iCs/>
                <w:sz w:val="24"/>
                <w:szCs w:val="24"/>
              </w:rPr>
            </w:pPr>
            <w:r w:rsidRPr="00FC745C">
              <w:rPr>
                <w:rFonts w:ascii="Arial" w:hAnsi="Arial" w:cs="Arial"/>
                <w:iCs/>
                <w:sz w:val="24"/>
                <w:szCs w:val="24"/>
              </w:rPr>
              <w:t>Date for Next Review:</w:t>
            </w:r>
          </w:p>
        </w:tc>
        <w:tc>
          <w:tcPr>
            <w:tcW w:w="4967" w:type="dxa"/>
          </w:tcPr>
          <w:p w14:paraId="24509767" w14:textId="465F11F8" w:rsidR="00572C60" w:rsidRPr="00FC745C" w:rsidRDefault="00572C60" w:rsidP="005779C7">
            <w:pPr>
              <w:spacing w:before="60" w:after="60" w:line="240" w:lineRule="auto"/>
              <w:jc w:val="both"/>
              <w:rPr>
                <w:rFonts w:ascii="Arial" w:hAnsi="Arial" w:cs="Arial"/>
                <w:iCs/>
                <w:sz w:val="24"/>
                <w:szCs w:val="24"/>
              </w:rPr>
            </w:pPr>
            <w:r>
              <w:rPr>
                <w:rFonts w:ascii="Arial" w:hAnsi="Arial" w:cs="Arial"/>
                <w:iCs/>
                <w:sz w:val="24"/>
                <w:szCs w:val="24"/>
              </w:rPr>
              <w:t>January 2023</w:t>
            </w:r>
          </w:p>
        </w:tc>
      </w:tr>
    </w:tbl>
    <w:p w14:paraId="51FAB4E6" w14:textId="77777777" w:rsidR="00572C60" w:rsidRPr="0000797C" w:rsidRDefault="00572C60" w:rsidP="00572C60">
      <w:pPr>
        <w:jc w:val="both"/>
        <w:rPr>
          <w:rFonts w:ascii="Arial" w:hAnsi="Arial" w:cs="Arial"/>
          <w:b/>
          <w:sz w:val="24"/>
          <w:szCs w:val="24"/>
        </w:rPr>
      </w:pPr>
    </w:p>
    <w:p w14:paraId="4346054D" w14:textId="77777777" w:rsidR="0001259D" w:rsidRDefault="00AB790D" w:rsidP="00572C6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8"/>
          <w:szCs w:val="28"/>
          <w:lang w:eastAsia="en-CA"/>
        </w:rPr>
      </w:pPr>
      <w:r>
        <w:br/>
      </w:r>
    </w:p>
    <w:p w14:paraId="6B757788" w14:textId="77777777" w:rsidR="0001259D" w:rsidRDefault="0001259D" w:rsidP="00572C6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8"/>
          <w:szCs w:val="28"/>
          <w:lang w:eastAsia="en-CA"/>
        </w:rPr>
      </w:pPr>
    </w:p>
    <w:p w14:paraId="49A9441C" w14:textId="7DA6C806" w:rsidR="0001259D" w:rsidRDefault="0001259D" w:rsidP="00572C6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8"/>
          <w:szCs w:val="28"/>
          <w:lang w:eastAsia="en-CA"/>
        </w:rPr>
      </w:pPr>
    </w:p>
    <w:p w14:paraId="025496EE" w14:textId="022EC89C" w:rsidR="0001259D" w:rsidRDefault="0001259D" w:rsidP="00572C6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8"/>
          <w:szCs w:val="28"/>
          <w:lang w:eastAsia="en-CA"/>
        </w:rPr>
      </w:pPr>
    </w:p>
    <w:p w14:paraId="57D2B93A" w14:textId="77777777" w:rsidR="0001259D" w:rsidRDefault="0001259D" w:rsidP="00572C6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8"/>
          <w:szCs w:val="28"/>
          <w:lang w:eastAsia="en-CA"/>
        </w:rPr>
      </w:pPr>
    </w:p>
    <w:p w14:paraId="47F7385A" w14:textId="14778EAD" w:rsidR="00AB790D" w:rsidRDefault="00AB790D" w:rsidP="00572C6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8"/>
          <w:szCs w:val="28"/>
          <w:lang w:eastAsia="en-CA"/>
        </w:rPr>
      </w:pPr>
      <w:r w:rsidRPr="4D95713C">
        <w:rPr>
          <w:rFonts w:ascii="Arial" w:hAnsi="Arial" w:cs="Arial"/>
          <w:b/>
          <w:bCs/>
          <w:sz w:val="28"/>
          <w:szCs w:val="28"/>
          <w:lang w:eastAsia="en-CA"/>
        </w:rPr>
        <w:t>P</w:t>
      </w:r>
      <w:r w:rsidR="00572C60" w:rsidRPr="4D95713C">
        <w:rPr>
          <w:rFonts w:ascii="Arial" w:hAnsi="Arial" w:cs="Arial"/>
          <w:b/>
          <w:bCs/>
          <w:sz w:val="28"/>
          <w:szCs w:val="28"/>
          <w:lang w:eastAsia="en-CA"/>
        </w:rPr>
        <w:t>olicy</w:t>
      </w:r>
    </w:p>
    <w:p w14:paraId="2B009026" w14:textId="77777777" w:rsidR="00572C60" w:rsidRPr="00572C60" w:rsidRDefault="00572C60" w:rsidP="00572C6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8"/>
          <w:szCs w:val="28"/>
          <w:lang w:eastAsia="en-CA"/>
        </w:rPr>
      </w:pPr>
    </w:p>
    <w:p w14:paraId="7239AF48" w14:textId="47908288" w:rsidR="00AB790D" w:rsidRPr="00572C60" w:rsidRDefault="00767A59" w:rsidP="00572C6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lang w:eastAsia="en-CA"/>
        </w:rPr>
      </w:pPr>
      <w:r w:rsidRPr="00572C60">
        <w:rPr>
          <w:rFonts w:ascii="Arial" w:hAnsi="Arial" w:cs="Arial"/>
          <w:lang w:eastAsia="en-CA"/>
        </w:rPr>
        <w:t>This policy sets out the procedure when a complaint is made against the York LGBT Forum</w:t>
      </w:r>
      <w:r w:rsidR="0095431D">
        <w:rPr>
          <w:rFonts w:ascii="Arial" w:hAnsi="Arial" w:cs="Arial"/>
          <w:lang w:eastAsia="en-CA"/>
        </w:rPr>
        <w:t>.</w:t>
      </w:r>
    </w:p>
    <w:p w14:paraId="2A064E26" w14:textId="77777777" w:rsidR="00AB790D" w:rsidRPr="00572C60" w:rsidRDefault="00AB790D" w:rsidP="00572C6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color w:val="000000"/>
          <w:lang w:eastAsia="en-CA"/>
        </w:rPr>
      </w:pPr>
    </w:p>
    <w:p w14:paraId="4EF0DE59" w14:textId="3318558C" w:rsidR="00AB790D" w:rsidRPr="00572C60" w:rsidRDefault="00AB790D" w:rsidP="00572C6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color w:val="000000" w:themeColor="text1"/>
          <w:sz w:val="28"/>
          <w:szCs w:val="28"/>
          <w:lang w:eastAsia="en-CA"/>
        </w:rPr>
      </w:pPr>
      <w:r w:rsidRPr="00572C60">
        <w:rPr>
          <w:rFonts w:ascii="Arial" w:hAnsi="Arial" w:cs="Arial"/>
          <w:b/>
          <w:bCs/>
          <w:color w:val="000000" w:themeColor="text1"/>
          <w:sz w:val="28"/>
          <w:szCs w:val="28"/>
          <w:lang w:eastAsia="en-CA"/>
        </w:rPr>
        <w:t>S</w:t>
      </w:r>
      <w:r w:rsidR="00572C60" w:rsidRPr="00572C60">
        <w:rPr>
          <w:rFonts w:ascii="Arial" w:hAnsi="Arial" w:cs="Arial"/>
          <w:b/>
          <w:bCs/>
          <w:color w:val="000000" w:themeColor="text1"/>
          <w:sz w:val="28"/>
          <w:szCs w:val="28"/>
          <w:lang w:eastAsia="en-CA"/>
        </w:rPr>
        <w:t>cope</w:t>
      </w:r>
    </w:p>
    <w:p w14:paraId="77E8922F" w14:textId="77777777" w:rsidR="00572C60" w:rsidRPr="00572C60" w:rsidRDefault="00572C60" w:rsidP="4D95713C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lang w:eastAsia="en-CA"/>
        </w:rPr>
      </w:pPr>
    </w:p>
    <w:p w14:paraId="098ECE4F" w14:textId="76D877DB" w:rsidR="00AB790D" w:rsidRDefault="00AB790D" w:rsidP="4D95713C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  <w:r w:rsidRPr="4D95713C">
        <w:rPr>
          <w:rFonts w:ascii="Arial" w:hAnsi="Arial" w:cs="Arial"/>
          <w:lang w:eastAsia="en-CA"/>
        </w:rPr>
        <w:t xml:space="preserve">This policy applies to all York LGBT Forum’s </w:t>
      </w:r>
      <w:r w:rsidR="002E12F2" w:rsidRPr="4D95713C">
        <w:rPr>
          <w:rFonts w:ascii="Arial" w:hAnsi="Arial" w:cs="Arial"/>
        </w:rPr>
        <w:t xml:space="preserve">Trustees, </w:t>
      </w:r>
      <w:r w:rsidR="00691321" w:rsidRPr="4D95713C">
        <w:rPr>
          <w:rFonts w:ascii="Arial" w:hAnsi="Arial" w:cs="Arial"/>
        </w:rPr>
        <w:t xml:space="preserve">individuals leading projects and workstreams, volunteers, freelance workers and their subcontractors, </w:t>
      </w:r>
      <w:r w:rsidR="00682CBE" w:rsidRPr="4D95713C">
        <w:rPr>
          <w:rFonts w:ascii="Arial" w:hAnsi="Arial" w:cs="Arial"/>
        </w:rPr>
        <w:t>full members, associate members, corporate members</w:t>
      </w:r>
      <w:r w:rsidR="00691321" w:rsidRPr="4D95713C">
        <w:rPr>
          <w:rFonts w:ascii="Arial" w:hAnsi="Arial" w:cs="Arial"/>
        </w:rPr>
        <w:t xml:space="preserve"> </w:t>
      </w:r>
      <w:r w:rsidR="002E12F2" w:rsidRPr="4D95713C">
        <w:rPr>
          <w:rFonts w:ascii="Arial" w:hAnsi="Arial" w:cs="Arial"/>
        </w:rPr>
        <w:t>and service users.</w:t>
      </w:r>
    </w:p>
    <w:p w14:paraId="137BDB59" w14:textId="77777777" w:rsidR="00572C60" w:rsidRDefault="00572C60" w:rsidP="4D95713C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</w:p>
    <w:p w14:paraId="723E565F" w14:textId="5FB46132" w:rsidR="00572C60" w:rsidRPr="00572C60" w:rsidRDefault="00572C60" w:rsidP="4D95713C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4D95713C">
        <w:rPr>
          <w:rFonts w:ascii="Arial" w:hAnsi="Arial" w:cs="Arial"/>
          <w:b/>
          <w:bCs/>
          <w:sz w:val="28"/>
          <w:szCs w:val="28"/>
        </w:rPr>
        <w:t>Procedure</w:t>
      </w:r>
    </w:p>
    <w:p w14:paraId="275EE649" w14:textId="77777777" w:rsidR="00572C60" w:rsidRPr="00572C60" w:rsidRDefault="00572C60" w:rsidP="4D95713C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lang w:eastAsia="en-CA"/>
        </w:rPr>
      </w:pPr>
    </w:p>
    <w:p w14:paraId="5A4DFB33" w14:textId="37AB8888" w:rsidR="002113F1" w:rsidRDefault="00767A59" w:rsidP="4D95713C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color w:val="000000" w:themeColor="text1"/>
        </w:rPr>
      </w:pPr>
      <w:r w:rsidRPr="4D95713C">
        <w:rPr>
          <w:rFonts w:ascii="Arial" w:hAnsi="Arial" w:cs="Arial"/>
        </w:rPr>
        <w:t xml:space="preserve">If a complaint is made against </w:t>
      </w:r>
      <w:r w:rsidR="008178C7" w:rsidRPr="4D95713C">
        <w:rPr>
          <w:rFonts w:ascii="Arial" w:hAnsi="Arial" w:cs="Arial"/>
        </w:rPr>
        <w:t xml:space="preserve">the </w:t>
      </w:r>
      <w:r w:rsidRPr="4D95713C">
        <w:rPr>
          <w:rFonts w:ascii="Arial" w:hAnsi="Arial" w:cs="Arial"/>
        </w:rPr>
        <w:t xml:space="preserve">York LGBT Forum it will be passed to the </w:t>
      </w:r>
      <w:r w:rsidR="00EC558F" w:rsidRPr="4D95713C">
        <w:rPr>
          <w:rFonts w:ascii="Arial" w:hAnsi="Arial" w:cs="Arial"/>
        </w:rPr>
        <w:t xml:space="preserve">Chair(s) </w:t>
      </w:r>
      <w:r w:rsidRPr="4D95713C">
        <w:rPr>
          <w:rFonts w:ascii="Arial" w:hAnsi="Arial" w:cs="Arial"/>
        </w:rPr>
        <w:t>to address.</w:t>
      </w:r>
      <w:r w:rsidR="002113F1" w:rsidRPr="4D95713C">
        <w:rPr>
          <w:rFonts w:ascii="Arial" w:hAnsi="Arial" w:cs="Arial"/>
        </w:rPr>
        <w:t xml:space="preserve"> </w:t>
      </w:r>
    </w:p>
    <w:p w14:paraId="5940E52B" w14:textId="6B9BFD36" w:rsidR="00767A59" w:rsidRPr="002113F1" w:rsidRDefault="002113F1" w:rsidP="4D95713C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color w:val="000000" w:themeColor="text1"/>
        </w:rPr>
      </w:pPr>
      <w:r w:rsidRPr="4D95713C">
        <w:rPr>
          <w:rFonts w:ascii="Arial" w:hAnsi="Arial" w:cs="Arial"/>
        </w:rPr>
        <w:t>If the Chair(s) believes it necessary and no Trustees are involved, the Chair(s) may consult with the Trustees in relation to the complaint.</w:t>
      </w:r>
    </w:p>
    <w:p w14:paraId="29A486E0" w14:textId="6EF3AD55" w:rsidR="00767A59" w:rsidRDefault="00767A59" w:rsidP="4D95713C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color w:val="000000" w:themeColor="text1"/>
        </w:rPr>
      </w:pPr>
      <w:r w:rsidRPr="4D95713C">
        <w:rPr>
          <w:rFonts w:ascii="Arial" w:hAnsi="Arial" w:cs="Arial"/>
        </w:rPr>
        <w:t xml:space="preserve">If the complaint is about </w:t>
      </w:r>
      <w:r w:rsidR="00EC558F" w:rsidRPr="4D95713C">
        <w:rPr>
          <w:rFonts w:ascii="Arial" w:hAnsi="Arial" w:cs="Arial"/>
        </w:rPr>
        <w:t xml:space="preserve">the Chair(s) </w:t>
      </w:r>
      <w:r w:rsidRPr="4D95713C">
        <w:rPr>
          <w:rFonts w:ascii="Arial" w:hAnsi="Arial" w:cs="Arial"/>
        </w:rPr>
        <w:t xml:space="preserve">it will be passed to the </w:t>
      </w:r>
      <w:r w:rsidR="00EC558F" w:rsidRPr="4D95713C">
        <w:rPr>
          <w:rFonts w:ascii="Arial" w:hAnsi="Arial" w:cs="Arial"/>
        </w:rPr>
        <w:t>Trustees</w:t>
      </w:r>
      <w:r w:rsidRPr="4D95713C">
        <w:rPr>
          <w:rFonts w:ascii="Arial" w:hAnsi="Arial" w:cs="Arial"/>
        </w:rPr>
        <w:t xml:space="preserve"> for action.</w:t>
      </w:r>
    </w:p>
    <w:p w14:paraId="27D71A91" w14:textId="6F6BCA92" w:rsidR="00767A59" w:rsidRPr="008178C7" w:rsidRDefault="00767A59" w:rsidP="4D95713C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color w:val="000000" w:themeColor="text1"/>
        </w:rPr>
      </w:pPr>
      <w:r w:rsidRPr="4D95713C">
        <w:rPr>
          <w:rFonts w:ascii="Arial" w:hAnsi="Arial" w:cs="Arial"/>
        </w:rPr>
        <w:t xml:space="preserve">If the complaint is about </w:t>
      </w:r>
      <w:r w:rsidR="00EC558F" w:rsidRPr="4D95713C">
        <w:rPr>
          <w:rFonts w:ascii="Arial" w:hAnsi="Arial" w:cs="Arial"/>
        </w:rPr>
        <w:t xml:space="preserve">the Chair(s) and </w:t>
      </w:r>
      <w:r w:rsidR="00180DFD" w:rsidRPr="4D95713C">
        <w:rPr>
          <w:rFonts w:ascii="Arial" w:hAnsi="Arial" w:cs="Arial"/>
        </w:rPr>
        <w:t>one or more of the Trustees, it will be passed to a Trustee who is not implicated for action.</w:t>
      </w:r>
    </w:p>
    <w:p w14:paraId="0222E254" w14:textId="341E423A" w:rsidR="00767A59" w:rsidRPr="00572C60" w:rsidRDefault="009E5D6E" w:rsidP="4D95713C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color w:val="000000" w:themeColor="text1"/>
        </w:rPr>
      </w:pPr>
      <w:r w:rsidRPr="4D95713C">
        <w:rPr>
          <w:rFonts w:ascii="Arial" w:hAnsi="Arial" w:cs="Arial"/>
        </w:rPr>
        <w:t>The complaint will b</w:t>
      </w:r>
      <w:r w:rsidR="00925AD8" w:rsidRPr="4D95713C">
        <w:rPr>
          <w:rFonts w:ascii="Arial" w:hAnsi="Arial" w:cs="Arial"/>
        </w:rPr>
        <w:t>e acknowledged</w:t>
      </w:r>
      <w:r w:rsidR="00D513EE" w:rsidRPr="4D95713C">
        <w:rPr>
          <w:rFonts w:ascii="Arial" w:hAnsi="Arial" w:cs="Arial"/>
        </w:rPr>
        <w:t>,</w:t>
      </w:r>
      <w:r w:rsidR="00925AD8" w:rsidRPr="4D95713C">
        <w:rPr>
          <w:rFonts w:ascii="Arial" w:hAnsi="Arial" w:cs="Arial"/>
        </w:rPr>
        <w:t xml:space="preserve"> and the complainant</w:t>
      </w:r>
      <w:r w:rsidRPr="4D95713C">
        <w:rPr>
          <w:rFonts w:ascii="Arial" w:hAnsi="Arial" w:cs="Arial"/>
        </w:rPr>
        <w:t xml:space="preserve"> will be given an indication of how long will be required for investigation and a response.</w:t>
      </w:r>
    </w:p>
    <w:p w14:paraId="0F516618" w14:textId="3F825C78" w:rsidR="009E5D6E" w:rsidRPr="00572C60" w:rsidRDefault="009E5D6E" w:rsidP="4D95713C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color w:val="000000" w:themeColor="text1"/>
        </w:rPr>
      </w:pPr>
      <w:r w:rsidRPr="4D95713C">
        <w:rPr>
          <w:rFonts w:ascii="Arial" w:hAnsi="Arial" w:cs="Arial"/>
        </w:rPr>
        <w:t>If the complaint is made orally, the complainant will be asked to put the complaint in writing. If necessary</w:t>
      </w:r>
      <w:r w:rsidR="002113F1" w:rsidRPr="4D95713C">
        <w:rPr>
          <w:rFonts w:ascii="Arial" w:hAnsi="Arial" w:cs="Arial"/>
        </w:rPr>
        <w:t>,</w:t>
      </w:r>
      <w:r w:rsidRPr="4D95713C">
        <w:rPr>
          <w:rFonts w:ascii="Arial" w:hAnsi="Arial" w:cs="Arial"/>
        </w:rPr>
        <w:t xml:space="preserve"> assistance will be provided.</w:t>
      </w:r>
    </w:p>
    <w:p w14:paraId="40C65554" w14:textId="06362D6B" w:rsidR="009E5D6E" w:rsidRPr="00572C60" w:rsidRDefault="009E5D6E" w:rsidP="4D95713C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color w:val="000000" w:themeColor="text1"/>
        </w:rPr>
      </w:pPr>
      <w:r w:rsidRPr="4D95713C">
        <w:rPr>
          <w:rFonts w:ascii="Arial" w:hAnsi="Arial" w:cs="Arial"/>
        </w:rPr>
        <w:t xml:space="preserve">The </w:t>
      </w:r>
      <w:r w:rsidR="002113F1" w:rsidRPr="4D95713C">
        <w:rPr>
          <w:rFonts w:ascii="Arial" w:hAnsi="Arial" w:cs="Arial"/>
        </w:rPr>
        <w:t xml:space="preserve">Chair(s) and/or Trustees, as applicable, </w:t>
      </w:r>
      <w:r w:rsidRPr="4D95713C">
        <w:rPr>
          <w:rFonts w:ascii="Arial" w:hAnsi="Arial" w:cs="Arial"/>
        </w:rPr>
        <w:t>may decide to meet</w:t>
      </w:r>
      <w:r w:rsidR="002113F1" w:rsidRPr="4D95713C">
        <w:rPr>
          <w:rFonts w:ascii="Arial" w:hAnsi="Arial" w:cs="Arial"/>
        </w:rPr>
        <w:t xml:space="preserve"> with</w:t>
      </w:r>
      <w:r w:rsidRPr="4D95713C">
        <w:rPr>
          <w:rFonts w:ascii="Arial" w:hAnsi="Arial" w:cs="Arial"/>
        </w:rPr>
        <w:t xml:space="preserve"> the complainant to discuss the complaint.</w:t>
      </w:r>
    </w:p>
    <w:p w14:paraId="13C44140" w14:textId="7EA8CE25" w:rsidR="009E5D6E" w:rsidRPr="00572C60" w:rsidRDefault="009E5D6E" w:rsidP="4D95713C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color w:val="000000" w:themeColor="text1"/>
        </w:rPr>
      </w:pPr>
      <w:r w:rsidRPr="4D95713C">
        <w:rPr>
          <w:rFonts w:ascii="Arial" w:hAnsi="Arial" w:cs="Arial"/>
        </w:rPr>
        <w:t xml:space="preserve">Once the complaint has been responded to the </w:t>
      </w:r>
      <w:r w:rsidR="00E71387" w:rsidRPr="4D95713C">
        <w:rPr>
          <w:rFonts w:ascii="Arial" w:hAnsi="Arial" w:cs="Arial"/>
        </w:rPr>
        <w:t>Chair(s)</w:t>
      </w:r>
      <w:r w:rsidRPr="4D95713C">
        <w:rPr>
          <w:rFonts w:ascii="Arial" w:hAnsi="Arial" w:cs="Arial"/>
        </w:rPr>
        <w:t xml:space="preserve"> will inform the </w:t>
      </w:r>
      <w:r w:rsidR="00E71387" w:rsidRPr="4D95713C">
        <w:rPr>
          <w:rFonts w:ascii="Arial" w:hAnsi="Arial" w:cs="Arial"/>
        </w:rPr>
        <w:t>Trustees of</w:t>
      </w:r>
      <w:r w:rsidRPr="4D95713C">
        <w:rPr>
          <w:rFonts w:ascii="Arial" w:hAnsi="Arial" w:cs="Arial"/>
        </w:rPr>
        <w:t xml:space="preserve"> the outcome.</w:t>
      </w:r>
    </w:p>
    <w:p w14:paraId="133D7DFC" w14:textId="21534E2F" w:rsidR="00572C60" w:rsidRDefault="009E5D6E" w:rsidP="4D95713C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color w:val="000000" w:themeColor="text1"/>
        </w:rPr>
      </w:pPr>
      <w:r w:rsidRPr="4D95713C">
        <w:rPr>
          <w:rFonts w:ascii="Arial" w:hAnsi="Arial" w:cs="Arial"/>
        </w:rPr>
        <w:t xml:space="preserve">If the complaint is anonymous the </w:t>
      </w:r>
      <w:r w:rsidR="00E71387" w:rsidRPr="4D95713C">
        <w:rPr>
          <w:rFonts w:ascii="Arial" w:hAnsi="Arial" w:cs="Arial"/>
        </w:rPr>
        <w:t>Chair(s)</w:t>
      </w:r>
      <w:r w:rsidRPr="4D95713C">
        <w:rPr>
          <w:rFonts w:ascii="Arial" w:hAnsi="Arial" w:cs="Arial"/>
        </w:rPr>
        <w:t xml:space="preserve"> will determine</w:t>
      </w:r>
      <w:r w:rsidR="00E71387" w:rsidRPr="4D95713C">
        <w:rPr>
          <w:rFonts w:ascii="Arial" w:hAnsi="Arial" w:cs="Arial"/>
        </w:rPr>
        <w:t xml:space="preserve">, in consultation with the Trustees if required, </w:t>
      </w:r>
      <w:r w:rsidRPr="4D95713C">
        <w:rPr>
          <w:rFonts w:ascii="Arial" w:hAnsi="Arial" w:cs="Arial"/>
        </w:rPr>
        <w:t xml:space="preserve">what action, if any, should be taken. </w:t>
      </w:r>
    </w:p>
    <w:p w14:paraId="257B8EEF" w14:textId="1843EBB4" w:rsidR="006E36F5" w:rsidRPr="008178C7" w:rsidRDefault="00682CBE" w:rsidP="4D95713C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color w:val="000000" w:themeColor="text1"/>
        </w:rPr>
      </w:pPr>
      <w:r w:rsidRPr="4D95713C">
        <w:rPr>
          <w:rFonts w:ascii="Arial" w:hAnsi="Arial" w:cs="Arial"/>
        </w:rPr>
        <w:lastRenderedPageBreak/>
        <w:t>If the complaint is about a member</w:t>
      </w:r>
      <w:r w:rsidR="008178C7" w:rsidRPr="4D95713C">
        <w:rPr>
          <w:rFonts w:ascii="Arial" w:hAnsi="Arial" w:cs="Arial"/>
        </w:rPr>
        <w:t xml:space="preserve">, service user or other group attendee, the relevant facilitator and/or project lead will </w:t>
      </w:r>
      <w:r w:rsidRPr="4D95713C">
        <w:rPr>
          <w:rFonts w:ascii="Arial" w:hAnsi="Arial" w:cs="Arial"/>
        </w:rPr>
        <w:t xml:space="preserve">note the complaint and take </w:t>
      </w:r>
      <w:r w:rsidR="008178C7" w:rsidRPr="4D95713C">
        <w:rPr>
          <w:rFonts w:ascii="Arial" w:hAnsi="Arial" w:cs="Arial"/>
        </w:rPr>
        <w:t>action in consultation with the Chair(s)</w:t>
      </w:r>
      <w:r w:rsidRPr="4D95713C">
        <w:rPr>
          <w:rFonts w:ascii="Arial" w:hAnsi="Arial" w:cs="Arial"/>
        </w:rPr>
        <w:t xml:space="preserve">. </w:t>
      </w:r>
    </w:p>
    <w:sectPr w:rsidR="006E36F5" w:rsidRPr="008178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D77BD3" w14:textId="77777777" w:rsidR="00B82CB8" w:rsidRDefault="00B82CB8" w:rsidP="00A97A67">
      <w:pPr>
        <w:spacing w:after="0" w:line="240" w:lineRule="auto"/>
      </w:pPr>
      <w:r>
        <w:separator/>
      </w:r>
    </w:p>
  </w:endnote>
  <w:endnote w:type="continuationSeparator" w:id="0">
    <w:p w14:paraId="5D9DA668" w14:textId="77777777" w:rsidR="00B82CB8" w:rsidRDefault="00B82CB8" w:rsidP="00A97A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83F576" w14:textId="77777777" w:rsidR="00B82CB8" w:rsidRDefault="00B82CB8" w:rsidP="00A97A67">
      <w:pPr>
        <w:spacing w:after="0" w:line="240" w:lineRule="auto"/>
      </w:pPr>
      <w:r>
        <w:separator/>
      </w:r>
    </w:p>
  </w:footnote>
  <w:footnote w:type="continuationSeparator" w:id="0">
    <w:p w14:paraId="7F75DBB9" w14:textId="77777777" w:rsidR="00B82CB8" w:rsidRDefault="00B82CB8" w:rsidP="00A97A6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44B75"/>
    <w:multiLevelType w:val="hybridMultilevel"/>
    <w:tmpl w:val="062AB8A2"/>
    <w:lvl w:ilvl="0" w:tplc="0F325DB6">
      <w:start w:val="1"/>
      <w:numFmt w:val="bullet"/>
      <w:lvlText w:val="-"/>
      <w:lvlJc w:val="left"/>
      <w:pPr>
        <w:ind w:left="720" w:hanging="360"/>
      </w:pPr>
      <w:rPr>
        <w:rFonts w:ascii="Verdana" w:eastAsia="MingLiU" w:hAnsi="Verdana" w:cs="Arial" w:hint="default"/>
        <w:b w:val="0"/>
        <w:sz w:val="16"/>
        <w:szCs w:val="16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4C3FA0"/>
    <w:multiLevelType w:val="hybridMultilevel"/>
    <w:tmpl w:val="492ED1A6"/>
    <w:lvl w:ilvl="0" w:tplc="0F325DB6">
      <w:start w:val="1"/>
      <w:numFmt w:val="bullet"/>
      <w:lvlText w:val="-"/>
      <w:lvlJc w:val="left"/>
      <w:pPr>
        <w:ind w:left="720" w:hanging="360"/>
      </w:pPr>
      <w:rPr>
        <w:rFonts w:ascii="Verdana" w:eastAsia="MingLiU" w:hAnsi="Verdana" w:cs="Arial" w:hint="default"/>
        <w:b w:val="0"/>
        <w:sz w:val="16"/>
        <w:szCs w:val="16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474B7"/>
    <w:multiLevelType w:val="hybridMultilevel"/>
    <w:tmpl w:val="E3720E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95703E"/>
    <w:multiLevelType w:val="hybridMultilevel"/>
    <w:tmpl w:val="7A2C4A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4545FC"/>
    <w:multiLevelType w:val="hybridMultilevel"/>
    <w:tmpl w:val="40F695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NjKxMLA0MbEwNTdT0lEKTi0uzszPAykwrgUAubhO/SwAAAA="/>
  </w:docVars>
  <w:rsids>
    <w:rsidRoot w:val="00AE5BF8"/>
    <w:rsid w:val="0001259D"/>
    <w:rsid w:val="00027990"/>
    <w:rsid w:val="00180DFD"/>
    <w:rsid w:val="001A1A70"/>
    <w:rsid w:val="002006C0"/>
    <w:rsid w:val="002113F1"/>
    <w:rsid w:val="002E12F2"/>
    <w:rsid w:val="00360C04"/>
    <w:rsid w:val="003C5DE5"/>
    <w:rsid w:val="0057207F"/>
    <w:rsid w:val="00572C60"/>
    <w:rsid w:val="0058001E"/>
    <w:rsid w:val="005A1E7F"/>
    <w:rsid w:val="00682CBE"/>
    <w:rsid w:val="00691321"/>
    <w:rsid w:val="006963BB"/>
    <w:rsid w:val="006E36F5"/>
    <w:rsid w:val="00767A59"/>
    <w:rsid w:val="007B4090"/>
    <w:rsid w:val="007F3B31"/>
    <w:rsid w:val="008178C7"/>
    <w:rsid w:val="00820D67"/>
    <w:rsid w:val="0082186D"/>
    <w:rsid w:val="00851CF8"/>
    <w:rsid w:val="00903065"/>
    <w:rsid w:val="00925AD8"/>
    <w:rsid w:val="0095431D"/>
    <w:rsid w:val="009767C2"/>
    <w:rsid w:val="00990B55"/>
    <w:rsid w:val="009E5D6E"/>
    <w:rsid w:val="00A16B08"/>
    <w:rsid w:val="00A66C5E"/>
    <w:rsid w:val="00A97A67"/>
    <w:rsid w:val="00AB790D"/>
    <w:rsid w:val="00AE5BF8"/>
    <w:rsid w:val="00B82CB8"/>
    <w:rsid w:val="00BE65E7"/>
    <w:rsid w:val="00C14BE1"/>
    <w:rsid w:val="00D513EE"/>
    <w:rsid w:val="00E03E43"/>
    <w:rsid w:val="00E12134"/>
    <w:rsid w:val="00E71387"/>
    <w:rsid w:val="00EC1DF8"/>
    <w:rsid w:val="00EC558F"/>
    <w:rsid w:val="00F1113E"/>
    <w:rsid w:val="0F7F5CF6"/>
    <w:rsid w:val="181B796B"/>
    <w:rsid w:val="2FA9ACF4"/>
    <w:rsid w:val="34FEE566"/>
    <w:rsid w:val="3FB1A1D2"/>
    <w:rsid w:val="4107B9BE"/>
    <w:rsid w:val="4C5923CE"/>
    <w:rsid w:val="4D95713C"/>
    <w:rsid w:val="5D68CC07"/>
    <w:rsid w:val="614A03CD"/>
    <w:rsid w:val="747249A7"/>
    <w:rsid w:val="770CD4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51B1C43"/>
  <w15:chartTrackingRefBased/>
  <w15:docId w15:val="{C6B267B7-0676-45E3-93E7-5FB87955D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5BF8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67C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97A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7A67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A97A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7A67"/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2E12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12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12F2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12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12F2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12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2F2"/>
    <w:rPr>
      <w:rFonts w:ascii="Segoe UI" w:eastAsia="Calibr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402E7902E6BC4F9BE626ABE0F7C51E" ma:contentTypeVersion="6" ma:contentTypeDescription="Create a new document." ma:contentTypeScope="" ma:versionID="ccaa7b3aca987edfcf5d2d1c76a5ea35">
  <xsd:schema xmlns:xsd="http://www.w3.org/2001/XMLSchema" xmlns:xs="http://www.w3.org/2001/XMLSchema" xmlns:p="http://schemas.microsoft.com/office/2006/metadata/properties" xmlns:ns2="1af73947-3d03-414c-b276-8d03bd4dde46" targetNamespace="http://schemas.microsoft.com/office/2006/metadata/properties" ma:root="true" ma:fieldsID="bdb269165e292db3b2505888a6bfee74" ns2:_="">
    <xsd:import namespace="1af73947-3d03-414c-b276-8d03bd4dde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f73947-3d03-414c-b276-8d03bd4dde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8300491-2ACE-4E0C-A134-9CAB2BA226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C5BB9CD-6A21-40F2-9D74-F43F98F633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4C17B4-B621-472D-944A-7568A2EE76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f73947-3d03-414c-b276-8d03bd4dde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4</Words>
  <Characters>1530</Characters>
  <Application>Microsoft Office Word</Application>
  <DocSecurity>0</DocSecurity>
  <Lines>54</Lines>
  <Paragraphs>26</Paragraphs>
  <ScaleCrop>false</ScaleCrop>
  <Company/>
  <LinksUpToDate>false</LinksUpToDate>
  <CharactersWithSpaces>1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e Furby</dc:creator>
  <cp:keywords/>
  <dc:description/>
  <cp:lastModifiedBy>Jake Furby</cp:lastModifiedBy>
  <cp:revision>34</cp:revision>
  <dcterms:created xsi:type="dcterms:W3CDTF">2015-08-09T22:50:00Z</dcterms:created>
  <dcterms:modified xsi:type="dcterms:W3CDTF">2024-03-01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402E7902E6BC4F9BE626ABE0F7C51E</vt:lpwstr>
  </property>
  <property fmtid="{D5CDD505-2E9C-101B-9397-08002B2CF9AE}" pid="3" name="GrammarlyDocumentId">
    <vt:lpwstr>4572915027c5ced097fc8cfd46e764712d9bce3e85f5a42c635d45a41df839d3</vt:lpwstr>
  </property>
</Properties>
</file>